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1EA70" w14:textId="7FD94CD5" w:rsidR="006F686C" w:rsidRDefault="008729C7" w:rsidP="006F686C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The </w:t>
      </w:r>
      <w:r w:rsidR="00DF2934">
        <w:rPr>
          <w:b/>
          <w:bCs/>
          <w:sz w:val="40"/>
          <w:szCs w:val="40"/>
        </w:rPr>
        <w:t>1</w:t>
      </w:r>
      <w:r w:rsidR="00836B6D">
        <w:rPr>
          <w:b/>
          <w:bCs/>
          <w:sz w:val="40"/>
          <w:szCs w:val="40"/>
        </w:rPr>
        <w:t>1</w:t>
      </w:r>
      <w:r w:rsidR="005A3358">
        <w:rPr>
          <w:b/>
          <w:bCs/>
          <w:sz w:val="40"/>
          <w:szCs w:val="40"/>
        </w:rPr>
        <w:t>th</w:t>
      </w:r>
      <w:r>
        <w:rPr>
          <w:b/>
          <w:bCs/>
          <w:sz w:val="40"/>
          <w:szCs w:val="40"/>
        </w:rPr>
        <w:t xml:space="preserve"> MCI Project Meeting </w:t>
      </w:r>
      <w:r w:rsidRPr="007D734E">
        <w:rPr>
          <w:b/>
          <w:bCs/>
          <w:sz w:val="40"/>
          <w:szCs w:val="40"/>
        </w:rPr>
        <w:t>Agenda</w:t>
      </w:r>
    </w:p>
    <w:p w14:paraId="7C38AC27" w14:textId="07931D8A" w:rsidR="007D734E" w:rsidRPr="007D734E" w:rsidRDefault="008729C7" w:rsidP="006F686C">
      <w:pPr>
        <w:jc w:val="center"/>
      </w:pPr>
      <w:r>
        <w:t>Team 7</w:t>
      </w:r>
    </w:p>
    <w:p w14:paraId="42C2AA92" w14:textId="5E72178F" w:rsidR="007C3F0B" w:rsidRPr="00C145C1" w:rsidRDefault="008729C7">
      <w:pPr>
        <w:rPr>
          <w:i/>
          <w:iCs/>
        </w:rPr>
      </w:pPr>
      <w:r w:rsidRPr="00C145C1">
        <w:rPr>
          <w:i/>
          <w:iCs/>
        </w:rPr>
        <w:t xml:space="preserve">The </w:t>
      </w:r>
      <w:r w:rsidR="00A3118C">
        <w:rPr>
          <w:i/>
          <w:iCs/>
        </w:rPr>
        <w:t>1</w:t>
      </w:r>
      <w:r w:rsidR="00836B6D">
        <w:rPr>
          <w:i/>
          <w:iCs/>
        </w:rPr>
        <w:t>1</w:t>
      </w:r>
      <w:r w:rsidR="005A3358">
        <w:rPr>
          <w:i/>
          <w:iCs/>
        </w:rPr>
        <w:t>th</w:t>
      </w:r>
      <w:r w:rsidR="00CD6AF0" w:rsidRPr="00C145C1">
        <w:rPr>
          <w:i/>
          <w:iCs/>
        </w:rPr>
        <w:t xml:space="preserve"> MCI group Project client meeting will be held via Zoom at 2:</w:t>
      </w:r>
      <w:r w:rsidR="005A3358">
        <w:rPr>
          <w:i/>
          <w:iCs/>
        </w:rPr>
        <w:t>30</w:t>
      </w:r>
      <w:r w:rsidR="00CD6AF0" w:rsidRPr="00C145C1">
        <w:rPr>
          <w:i/>
          <w:iCs/>
        </w:rPr>
        <w:t xml:space="preserve"> pm on </w:t>
      </w:r>
      <w:r w:rsidR="00DF2934">
        <w:rPr>
          <w:i/>
          <w:iCs/>
        </w:rPr>
        <w:t>2</w:t>
      </w:r>
      <w:r w:rsidR="00836B6D">
        <w:rPr>
          <w:i/>
          <w:iCs/>
        </w:rPr>
        <w:t>7</w:t>
      </w:r>
      <w:r w:rsidR="005A3358" w:rsidRPr="005A3358">
        <w:rPr>
          <w:i/>
          <w:iCs/>
          <w:vertAlign w:val="superscript"/>
        </w:rPr>
        <w:t>t</w:t>
      </w:r>
      <w:r w:rsidR="00945108">
        <w:rPr>
          <w:i/>
          <w:iCs/>
          <w:vertAlign w:val="superscript"/>
        </w:rPr>
        <w:t>h</w:t>
      </w:r>
      <w:r w:rsidR="005A3358">
        <w:rPr>
          <w:i/>
          <w:iCs/>
        </w:rPr>
        <w:t xml:space="preserve"> </w:t>
      </w:r>
      <w:r w:rsidR="005866AE">
        <w:rPr>
          <w:i/>
          <w:iCs/>
        </w:rPr>
        <w:t>May</w:t>
      </w:r>
      <w:r w:rsidR="00DA72CC" w:rsidRPr="00C145C1">
        <w:rPr>
          <w:i/>
          <w:iCs/>
        </w:rPr>
        <w:t xml:space="preserve"> </w:t>
      </w:r>
      <w:proofErr w:type="gramStart"/>
      <w:r w:rsidR="00DA72CC" w:rsidRPr="00C145C1">
        <w:rPr>
          <w:i/>
          <w:iCs/>
        </w:rPr>
        <w:t>2021</w:t>
      </w:r>
      <w:proofErr w:type="gramEnd"/>
    </w:p>
    <w:p w14:paraId="54E14089" w14:textId="3EC6F74E" w:rsidR="00FF7CB0" w:rsidRDefault="008729C7" w:rsidP="00FF7CB0">
      <w:r w:rsidRPr="007B2F77">
        <w:rPr>
          <w:b/>
          <w:bCs/>
        </w:rPr>
        <w:t>Chair</w:t>
      </w:r>
      <w:r>
        <w:t>:</w:t>
      </w:r>
      <w:r>
        <w:tab/>
      </w:r>
      <w:r>
        <w:tab/>
      </w:r>
      <w:proofErr w:type="spellStart"/>
      <w:r w:rsidR="00A3118C">
        <w:t>Jinchen</w:t>
      </w:r>
      <w:proofErr w:type="spellEnd"/>
      <w:r w:rsidR="00A3118C">
        <w:t xml:space="preserve"> Song</w:t>
      </w:r>
      <w:r w:rsidR="00FB22BE">
        <w:t xml:space="preserve"> (Team 8)</w:t>
      </w:r>
    </w:p>
    <w:p w14:paraId="261D1D26" w14:textId="035C0DD1" w:rsidR="00A76907" w:rsidRPr="005A3358" w:rsidRDefault="008729C7" w:rsidP="00FF7CB0">
      <w:pPr>
        <w:sectPr w:rsidR="00A76907" w:rsidRPr="005A335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B2F77">
        <w:rPr>
          <w:b/>
          <w:bCs/>
        </w:rPr>
        <w:t>Secretary</w:t>
      </w:r>
      <w:r>
        <w:t>:</w:t>
      </w:r>
      <w:r>
        <w:tab/>
      </w:r>
      <w:r w:rsidR="00945108">
        <w:t>Chun Yee Herman Lai</w:t>
      </w:r>
    </w:p>
    <w:p w14:paraId="10B5E4E3" w14:textId="03E42601" w:rsidR="00A76907" w:rsidRDefault="008729C7" w:rsidP="00FF7CB0">
      <w:pPr>
        <w:sectPr w:rsidR="00A76907" w:rsidSect="00A7690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b/>
          <w:bCs/>
        </w:rPr>
        <w:t>Attendance</w:t>
      </w:r>
      <w:r>
        <w:t>:</w:t>
      </w:r>
      <w:r w:rsidR="00E354BC">
        <w:tab/>
      </w:r>
    </w:p>
    <w:p w14:paraId="26DEE676" w14:textId="77777777" w:rsidR="00DE4D2A" w:rsidRDefault="00DE4D2A" w:rsidP="00DE4D2A">
      <w:pPr>
        <w:ind w:left="720" w:firstLine="720"/>
        <w:rPr>
          <w:lang w:val="en-AU" w:eastAsia="zh-CN"/>
        </w:rPr>
      </w:pPr>
      <w:r>
        <w:t xml:space="preserve">Ian Knight </w:t>
      </w:r>
      <w:r>
        <w:rPr>
          <w:lang w:val="en-AU" w:eastAsia="zh-CN"/>
        </w:rPr>
        <w:t>(supervisor)</w:t>
      </w:r>
    </w:p>
    <w:p w14:paraId="1E972EE3" w14:textId="2420D267" w:rsidR="00FF7CB0" w:rsidRDefault="008729C7" w:rsidP="00A85520">
      <w:pPr>
        <w:ind w:left="720" w:firstLine="720"/>
      </w:pPr>
      <w:r>
        <w:t xml:space="preserve">Chun Yee Herman </w:t>
      </w:r>
      <w:r w:rsidR="00A85520">
        <w:t>Lai (Team 7)</w:t>
      </w:r>
    </w:p>
    <w:p w14:paraId="28EE6EEB" w14:textId="6BEE5492" w:rsidR="00FF7CB0" w:rsidRDefault="008729C7" w:rsidP="00FF7CB0">
      <w:pPr>
        <w:ind w:left="720" w:firstLine="720"/>
      </w:pPr>
      <w:proofErr w:type="spellStart"/>
      <w:r>
        <w:t>Fangyu</w:t>
      </w:r>
      <w:proofErr w:type="spellEnd"/>
      <w:r>
        <w:t xml:space="preserve"> </w:t>
      </w:r>
      <w:r w:rsidR="00A85520">
        <w:t>Yuan (Team 7)</w:t>
      </w:r>
    </w:p>
    <w:p w14:paraId="5E21E68A" w14:textId="31A0548D" w:rsidR="00FF7CB0" w:rsidRDefault="008729C7" w:rsidP="00FF7CB0">
      <w:pPr>
        <w:ind w:left="720" w:firstLine="720"/>
      </w:pPr>
      <w:proofErr w:type="spellStart"/>
      <w:r>
        <w:t>Haoyu</w:t>
      </w:r>
      <w:proofErr w:type="spellEnd"/>
      <w:r>
        <w:t xml:space="preserve"> </w:t>
      </w:r>
      <w:r w:rsidR="00A85520">
        <w:t>Wang (Team 7)</w:t>
      </w:r>
    </w:p>
    <w:p w14:paraId="6ED880DC" w14:textId="27290DF7" w:rsidR="00DE4D2A" w:rsidRDefault="00DE4D2A" w:rsidP="00DE4D2A">
      <w:pPr>
        <w:ind w:left="720" w:firstLine="720"/>
      </w:pPr>
      <w:proofErr w:type="spellStart"/>
      <w:r>
        <w:t>Zhendong</w:t>
      </w:r>
      <w:proofErr w:type="spellEnd"/>
      <w:r>
        <w:t xml:space="preserve"> Shi (Team 7)</w:t>
      </w:r>
    </w:p>
    <w:p w14:paraId="2865FBC9" w14:textId="77777777" w:rsidR="00DE4D2A" w:rsidRDefault="00DE4D2A" w:rsidP="00DE4D2A">
      <w:pPr>
        <w:ind w:left="720" w:firstLine="720"/>
      </w:pPr>
    </w:p>
    <w:p w14:paraId="1DB97F4D" w14:textId="503BFD01" w:rsidR="00DE4D2A" w:rsidRPr="00DE4D2A" w:rsidRDefault="00DE4D2A" w:rsidP="00DE4D2A">
      <w:pPr>
        <w:ind w:left="720" w:firstLine="720"/>
      </w:pPr>
      <w:r w:rsidRPr="00A85520">
        <w:t>Aditya Chourasia</w:t>
      </w:r>
      <w:r>
        <w:t xml:space="preserve"> (Team 8)</w:t>
      </w:r>
    </w:p>
    <w:p w14:paraId="5A9F7F6B" w14:textId="163DA97A" w:rsidR="00A85520" w:rsidRPr="00A85520" w:rsidRDefault="00A85520" w:rsidP="00A85520">
      <w:pPr>
        <w:ind w:left="720" w:firstLine="720"/>
      </w:pPr>
      <w:proofErr w:type="spellStart"/>
      <w:r w:rsidRPr="00A85520">
        <w:t>Jinchen</w:t>
      </w:r>
      <w:proofErr w:type="spellEnd"/>
      <w:r w:rsidRPr="00A85520">
        <w:t xml:space="preserve"> Song</w:t>
      </w:r>
      <w:r>
        <w:t xml:space="preserve"> (Team 8)</w:t>
      </w:r>
    </w:p>
    <w:p w14:paraId="474779D8" w14:textId="2B8CDCD7" w:rsidR="00A85520" w:rsidRPr="00A85520" w:rsidRDefault="00A85520" w:rsidP="00A85520">
      <w:pPr>
        <w:ind w:left="720" w:firstLine="720"/>
      </w:pPr>
      <w:r w:rsidRPr="00A85520">
        <w:t>Luoyang Xing</w:t>
      </w:r>
      <w:r>
        <w:t xml:space="preserve"> (Team 8)</w:t>
      </w:r>
    </w:p>
    <w:p w14:paraId="702F3A6F" w14:textId="4AF848E6" w:rsidR="00A76907" w:rsidRPr="00DE4D2A" w:rsidRDefault="00A85520" w:rsidP="00DE4D2A">
      <w:pPr>
        <w:ind w:left="720" w:firstLine="720"/>
        <w:rPr>
          <w:lang w:val="en-AU"/>
        </w:rPr>
        <w:sectPr w:rsidR="00A76907" w:rsidRPr="00DE4D2A" w:rsidSect="00A7690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A85520">
        <w:t>Nivedita Potluri</w:t>
      </w:r>
      <w:r>
        <w:t xml:space="preserve"> (Team 8)</w:t>
      </w:r>
    </w:p>
    <w:p w14:paraId="10FB91B0" w14:textId="77777777" w:rsidR="00DC4564" w:rsidRDefault="00DC4564" w:rsidP="00BE0144"/>
    <w:p w14:paraId="6CD7652E" w14:textId="3B2F3DAC" w:rsidR="006865C2" w:rsidRPr="001C0D24" w:rsidRDefault="00DE4D2A" w:rsidP="00A70EC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="008729C7" w:rsidRPr="001C0D24">
        <w:rPr>
          <w:b/>
          <w:bCs/>
          <w:sz w:val="28"/>
          <w:szCs w:val="28"/>
        </w:rPr>
        <w:t xml:space="preserve"> </w:t>
      </w:r>
      <w:r w:rsidR="001A0DF3">
        <w:rPr>
          <w:b/>
          <w:bCs/>
          <w:sz w:val="28"/>
          <w:szCs w:val="28"/>
        </w:rPr>
        <w:t>Agenda</w:t>
      </w:r>
    </w:p>
    <w:p w14:paraId="625EA9DC" w14:textId="362AE974" w:rsidR="001A0DF3" w:rsidRDefault="001A0DF3" w:rsidP="00DE4D2A">
      <w:pPr>
        <w:pStyle w:val="ListParagraph"/>
        <w:numPr>
          <w:ilvl w:val="0"/>
          <w:numId w:val="6"/>
        </w:numPr>
      </w:pPr>
      <w:r>
        <w:t>Report problems and solutions</w:t>
      </w:r>
    </w:p>
    <w:p w14:paraId="27B721D6" w14:textId="1238D159" w:rsidR="001A0DF3" w:rsidRDefault="001A0DF3" w:rsidP="00DE4D2A">
      <w:pPr>
        <w:pStyle w:val="ListParagraph"/>
        <w:numPr>
          <w:ilvl w:val="0"/>
          <w:numId w:val="6"/>
        </w:numPr>
      </w:pPr>
      <w:r>
        <w:t>Report action progress</w:t>
      </w:r>
    </w:p>
    <w:p w14:paraId="28C3F636" w14:textId="737B26E7" w:rsidR="001A0DF3" w:rsidRDefault="001A0DF3" w:rsidP="00DE4D2A">
      <w:pPr>
        <w:pStyle w:val="ListParagraph"/>
        <w:numPr>
          <w:ilvl w:val="0"/>
          <w:numId w:val="6"/>
        </w:numPr>
      </w:pPr>
      <w:r>
        <w:t>Question</w:t>
      </w:r>
    </w:p>
    <w:p w14:paraId="569055CA" w14:textId="5A205C26" w:rsidR="001A0DF3" w:rsidRDefault="001A0DF3" w:rsidP="001A0DF3"/>
    <w:p w14:paraId="48750CCB" w14:textId="52D75F4C" w:rsidR="001A0DF3" w:rsidRDefault="001A0DF3" w:rsidP="001A0DF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DE4D2A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roblems and Solutions</w:t>
      </w:r>
    </w:p>
    <w:p w14:paraId="2B6FD0EF" w14:textId="51B25528" w:rsidR="001A0DF3" w:rsidRPr="001A0DF3" w:rsidRDefault="00800FB8" w:rsidP="001A0DF3">
      <w:pPr>
        <w:ind w:left="360"/>
      </w:pPr>
      <w:r>
        <w:t xml:space="preserve">After </w:t>
      </w:r>
      <w:r w:rsidR="00405C44">
        <w:t xml:space="preserve">the </w:t>
      </w:r>
      <w:r>
        <w:t>last demonstration, we tried to find out if it is possible to distinguish UG and PG course</w:t>
      </w:r>
      <w:r w:rsidR="00405C44">
        <w:t>s</w:t>
      </w:r>
      <w:r>
        <w:t xml:space="preserve"> on the course planner</w:t>
      </w:r>
      <w:r w:rsidR="00405C44">
        <w:t>. W</w:t>
      </w:r>
      <w:r>
        <w:t xml:space="preserve">e found that the only thing to distinguish the course is the course code. However, </w:t>
      </w:r>
      <w:r w:rsidR="00405C44">
        <w:t>that could only imply the lecture session. O</w:t>
      </w:r>
      <w:r>
        <w:t xml:space="preserve">ther </w:t>
      </w:r>
      <w:r w:rsidR="00405C44">
        <w:t>than</w:t>
      </w:r>
      <w:r>
        <w:t xml:space="preserve"> that</w:t>
      </w:r>
      <w:r w:rsidR="00405C44">
        <w:t>,</w:t>
      </w:r>
      <w:r>
        <w:t xml:space="preserve"> there is no </w:t>
      </w:r>
      <w:r w:rsidR="00405C44">
        <w:t>way to locate what workshop or practical is for UG students and PG students. So, that is not possible to distinguish a course, whether it is for UG or PG.</w:t>
      </w:r>
    </w:p>
    <w:p w14:paraId="2E55DD35" w14:textId="77777777" w:rsidR="001A0DF3" w:rsidRDefault="001A0DF3" w:rsidP="001A0DF3">
      <w:pPr>
        <w:pStyle w:val="ListParagraph"/>
      </w:pPr>
    </w:p>
    <w:p w14:paraId="145F2EE6" w14:textId="279F6BE2" w:rsidR="00DE4D2A" w:rsidRDefault="001A0DF3" w:rsidP="00DE4D2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="00DE4D2A" w:rsidRPr="00DE4D2A">
        <w:rPr>
          <w:b/>
          <w:bCs/>
          <w:sz w:val="28"/>
          <w:szCs w:val="28"/>
        </w:rPr>
        <w:t xml:space="preserve"> </w:t>
      </w:r>
      <w:r w:rsidR="00DE4D2A">
        <w:rPr>
          <w:b/>
          <w:bCs/>
          <w:sz w:val="28"/>
          <w:szCs w:val="28"/>
        </w:rPr>
        <w:t>Action Progress</w:t>
      </w:r>
    </w:p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668"/>
        <w:gridCol w:w="3557"/>
        <w:gridCol w:w="2403"/>
        <w:gridCol w:w="1167"/>
        <w:gridCol w:w="1380"/>
      </w:tblGrid>
      <w:tr w:rsidR="00800DA4" w14:paraId="0DC586F0" w14:textId="6A3EE9CE" w:rsidTr="00DE29CA">
        <w:tc>
          <w:tcPr>
            <w:tcW w:w="668" w:type="dxa"/>
          </w:tcPr>
          <w:p w14:paraId="4421C540" w14:textId="77777777" w:rsidR="00800DA4" w:rsidRPr="00C8771F" w:rsidRDefault="00800DA4" w:rsidP="002873EF">
            <w:pPr>
              <w:rPr>
                <w:i/>
                <w:iCs/>
                <w:sz w:val="32"/>
                <w:szCs w:val="32"/>
              </w:rPr>
            </w:pPr>
            <w:r>
              <w:rPr>
                <w:i/>
                <w:iCs/>
                <w:sz w:val="32"/>
                <w:szCs w:val="32"/>
              </w:rPr>
              <w:t>No.</w:t>
            </w:r>
          </w:p>
        </w:tc>
        <w:tc>
          <w:tcPr>
            <w:tcW w:w="3557" w:type="dxa"/>
          </w:tcPr>
          <w:p w14:paraId="5E98F98C" w14:textId="77777777" w:rsidR="00800DA4" w:rsidRPr="00C8771F" w:rsidRDefault="00800DA4" w:rsidP="002873EF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Action items</w:t>
            </w:r>
          </w:p>
        </w:tc>
        <w:tc>
          <w:tcPr>
            <w:tcW w:w="2403" w:type="dxa"/>
          </w:tcPr>
          <w:p w14:paraId="2DAA4CC6" w14:textId="77777777" w:rsidR="00800DA4" w:rsidRPr="00C8771F" w:rsidRDefault="00800DA4" w:rsidP="002873EF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Person Responsible</w:t>
            </w:r>
          </w:p>
        </w:tc>
        <w:tc>
          <w:tcPr>
            <w:tcW w:w="1167" w:type="dxa"/>
          </w:tcPr>
          <w:p w14:paraId="79500465" w14:textId="77777777" w:rsidR="00800DA4" w:rsidRPr="00C8771F" w:rsidRDefault="00800DA4" w:rsidP="002873EF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Due Date</w:t>
            </w:r>
          </w:p>
        </w:tc>
        <w:tc>
          <w:tcPr>
            <w:tcW w:w="1380" w:type="dxa"/>
          </w:tcPr>
          <w:p w14:paraId="0A9C6818" w14:textId="48833924" w:rsidR="00800DA4" w:rsidRPr="00C8771F" w:rsidRDefault="001A0DF3" w:rsidP="002873EF">
            <w:pPr>
              <w:rPr>
                <w:i/>
                <w:iCs/>
                <w:sz w:val="32"/>
                <w:szCs w:val="32"/>
              </w:rPr>
            </w:pPr>
            <w:r>
              <w:rPr>
                <w:i/>
                <w:iCs/>
                <w:sz w:val="32"/>
                <w:szCs w:val="32"/>
              </w:rPr>
              <w:t>S</w:t>
            </w:r>
            <w:r w:rsidR="00800DA4">
              <w:rPr>
                <w:i/>
                <w:iCs/>
                <w:sz w:val="32"/>
                <w:szCs w:val="32"/>
              </w:rPr>
              <w:t>tatus</w:t>
            </w:r>
          </w:p>
        </w:tc>
      </w:tr>
      <w:tr w:rsidR="00540F2F" w14:paraId="582D1ED8" w14:textId="2D52158B" w:rsidTr="00DE29CA">
        <w:tc>
          <w:tcPr>
            <w:tcW w:w="668" w:type="dxa"/>
          </w:tcPr>
          <w:p w14:paraId="0BA32E56" w14:textId="112C7BA0" w:rsidR="00540F2F" w:rsidRDefault="00540F2F" w:rsidP="00540F2F">
            <w:r>
              <w:t>1</w:t>
            </w:r>
          </w:p>
        </w:tc>
        <w:tc>
          <w:tcPr>
            <w:tcW w:w="3557" w:type="dxa"/>
          </w:tcPr>
          <w:p w14:paraId="0E354E12" w14:textId="7C3DAEBB" w:rsidR="00540F2F" w:rsidRDefault="00540F2F" w:rsidP="00540F2F">
            <w:r>
              <w:t>Handle multiple shifts</w:t>
            </w:r>
          </w:p>
        </w:tc>
        <w:tc>
          <w:tcPr>
            <w:tcW w:w="2403" w:type="dxa"/>
          </w:tcPr>
          <w:p w14:paraId="2E00BE30" w14:textId="7933ABB3" w:rsidR="00540F2F" w:rsidRPr="00C133C5" w:rsidRDefault="00540F2F" w:rsidP="00540F2F">
            <w:r>
              <w:t>Chun Yee Herman Lai</w:t>
            </w:r>
          </w:p>
        </w:tc>
        <w:tc>
          <w:tcPr>
            <w:tcW w:w="1167" w:type="dxa"/>
          </w:tcPr>
          <w:p w14:paraId="6D8D135F" w14:textId="46702A97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41115182" w14:textId="13013B5B" w:rsidR="00540F2F" w:rsidRDefault="00540F2F" w:rsidP="00540F2F">
            <w:r>
              <w:t>Completed</w:t>
            </w:r>
          </w:p>
        </w:tc>
      </w:tr>
      <w:tr w:rsidR="00540F2F" w14:paraId="1977AA75" w14:textId="5070C42A" w:rsidTr="00DE29CA">
        <w:tc>
          <w:tcPr>
            <w:tcW w:w="668" w:type="dxa"/>
          </w:tcPr>
          <w:p w14:paraId="6DD65C8F" w14:textId="19F052D8" w:rsidR="00540F2F" w:rsidRPr="00C133C5" w:rsidRDefault="00540F2F" w:rsidP="00540F2F">
            <w:r>
              <w:t>2</w:t>
            </w:r>
          </w:p>
        </w:tc>
        <w:tc>
          <w:tcPr>
            <w:tcW w:w="3557" w:type="dxa"/>
          </w:tcPr>
          <w:p w14:paraId="53A9BCB4" w14:textId="2F1CE01F" w:rsidR="00540F2F" w:rsidRPr="00C133C5" w:rsidRDefault="00540F2F" w:rsidP="00540F2F">
            <w:r>
              <w:t>Distinguish UG and PG course if applicable</w:t>
            </w:r>
          </w:p>
        </w:tc>
        <w:tc>
          <w:tcPr>
            <w:tcW w:w="2403" w:type="dxa"/>
          </w:tcPr>
          <w:p w14:paraId="31B92ED1" w14:textId="7574BB18" w:rsidR="00540F2F" w:rsidRPr="00C133C5" w:rsidRDefault="00540F2F" w:rsidP="00540F2F">
            <w:r>
              <w:t>Chun Yee Herman Lai</w:t>
            </w:r>
          </w:p>
        </w:tc>
        <w:tc>
          <w:tcPr>
            <w:tcW w:w="1167" w:type="dxa"/>
          </w:tcPr>
          <w:p w14:paraId="2845D135" w14:textId="4EEE1A7B" w:rsidR="00540F2F" w:rsidRPr="00C133C5" w:rsidRDefault="00540F2F" w:rsidP="00540F2F">
            <w:r>
              <w:t>27/5/2021</w:t>
            </w:r>
          </w:p>
        </w:tc>
        <w:tc>
          <w:tcPr>
            <w:tcW w:w="1380" w:type="dxa"/>
          </w:tcPr>
          <w:p w14:paraId="1122543B" w14:textId="3630A81D" w:rsidR="00540F2F" w:rsidRDefault="00540F2F" w:rsidP="00540F2F">
            <w:r>
              <w:t>Completed</w:t>
            </w:r>
          </w:p>
        </w:tc>
      </w:tr>
      <w:tr w:rsidR="00540F2F" w14:paraId="0B72E3FF" w14:textId="77777777" w:rsidTr="00DE29CA">
        <w:tc>
          <w:tcPr>
            <w:tcW w:w="668" w:type="dxa"/>
          </w:tcPr>
          <w:p w14:paraId="6A8E0494" w14:textId="0969448D" w:rsidR="00540F2F" w:rsidRDefault="00540F2F" w:rsidP="00540F2F">
            <w:r>
              <w:t>3</w:t>
            </w:r>
          </w:p>
        </w:tc>
        <w:tc>
          <w:tcPr>
            <w:tcW w:w="3557" w:type="dxa"/>
          </w:tcPr>
          <w:p w14:paraId="65529933" w14:textId="423E5942" w:rsidR="00540F2F" w:rsidRDefault="00540F2F" w:rsidP="00540F2F">
            <w:r>
              <w:t>Revision testing plan</w:t>
            </w:r>
          </w:p>
        </w:tc>
        <w:tc>
          <w:tcPr>
            <w:tcW w:w="2403" w:type="dxa"/>
          </w:tcPr>
          <w:p w14:paraId="2CCC27E6" w14:textId="42A75ECC" w:rsidR="00540F2F" w:rsidRDefault="00540F2F" w:rsidP="00540F2F">
            <w:r>
              <w:t>Chun Yee Herman Lai</w:t>
            </w:r>
          </w:p>
        </w:tc>
        <w:tc>
          <w:tcPr>
            <w:tcW w:w="1167" w:type="dxa"/>
          </w:tcPr>
          <w:p w14:paraId="2F236B63" w14:textId="75401695" w:rsidR="00540F2F" w:rsidRDefault="00540F2F" w:rsidP="00540F2F">
            <w:r>
              <w:t>24/5/2021</w:t>
            </w:r>
          </w:p>
        </w:tc>
        <w:tc>
          <w:tcPr>
            <w:tcW w:w="1380" w:type="dxa"/>
          </w:tcPr>
          <w:p w14:paraId="7CDB7DB8" w14:textId="0F7FFF38" w:rsidR="00540F2F" w:rsidRDefault="00540F2F" w:rsidP="00540F2F">
            <w:r>
              <w:t>Completed</w:t>
            </w:r>
          </w:p>
        </w:tc>
      </w:tr>
      <w:tr w:rsidR="00540F2F" w14:paraId="3AB29DAA" w14:textId="77777777" w:rsidTr="00DE29CA">
        <w:tc>
          <w:tcPr>
            <w:tcW w:w="668" w:type="dxa"/>
          </w:tcPr>
          <w:p w14:paraId="260FD93D" w14:textId="54D6F19D" w:rsidR="00540F2F" w:rsidRDefault="00540F2F" w:rsidP="00540F2F">
            <w:r>
              <w:lastRenderedPageBreak/>
              <w:t>4</w:t>
            </w:r>
          </w:p>
        </w:tc>
        <w:tc>
          <w:tcPr>
            <w:tcW w:w="3557" w:type="dxa"/>
          </w:tcPr>
          <w:p w14:paraId="490DCEBA" w14:textId="7766E15C" w:rsidR="00540F2F" w:rsidRDefault="00540F2F" w:rsidP="00540F2F">
            <w:r>
              <w:t>Display assigned staff on the table</w:t>
            </w:r>
          </w:p>
        </w:tc>
        <w:tc>
          <w:tcPr>
            <w:tcW w:w="2403" w:type="dxa"/>
          </w:tcPr>
          <w:p w14:paraId="31C0A00B" w14:textId="3FCAE0BC" w:rsidR="00540F2F" w:rsidRDefault="00540F2F" w:rsidP="00540F2F">
            <w:r>
              <w:t>Chun Yee Herman Lai</w:t>
            </w:r>
          </w:p>
        </w:tc>
        <w:tc>
          <w:tcPr>
            <w:tcW w:w="1167" w:type="dxa"/>
          </w:tcPr>
          <w:p w14:paraId="45C8A41B" w14:textId="55462E9D" w:rsidR="00540F2F" w:rsidRDefault="00540F2F" w:rsidP="00540F2F">
            <w:r>
              <w:t>26/5/2021</w:t>
            </w:r>
          </w:p>
        </w:tc>
        <w:tc>
          <w:tcPr>
            <w:tcW w:w="1380" w:type="dxa"/>
          </w:tcPr>
          <w:p w14:paraId="3D4C7F0B" w14:textId="75AF4A48" w:rsidR="00540F2F" w:rsidRDefault="00540F2F" w:rsidP="00540F2F">
            <w:r>
              <w:t>Completed</w:t>
            </w:r>
          </w:p>
        </w:tc>
      </w:tr>
      <w:tr w:rsidR="00540F2F" w14:paraId="0ACB15EF" w14:textId="77777777" w:rsidTr="00DE29CA">
        <w:tc>
          <w:tcPr>
            <w:tcW w:w="668" w:type="dxa"/>
          </w:tcPr>
          <w:p w14:paraId="6574FDC2" w14:textId="7A5B1046" w:rsidR="00540F2F" w:rsidRDefault="00540F2F" w:rsidP="00540F2F">
            <w:r>
              <w:t>5</w:t>
            </w:r>
          </w:p>
        </w:tc>
        <w:tc>
          <w:tcPr>
            <w:tcW w:w="3557" w:type="dxa"/>
          </w:tcPr>
          <w:p w14:paraId="5437F310" w14:textId="7D6F6A36" w:rsidR="00540F2F" w:rsidRDefault="00540F2F" w:rsidP="00540F2F">
            <w:r>
              <w:t>Debug</w:t>
            </w:r>
          </w:p>
        </w:tc>
        <w:tc>
          <w:tcPr>
            <w:tcW w:w="2403" w:type="dxa"/>
          </w:tcPr>
          <w:p w14:paraId="017482C2" w14:textId="65B70DB9" w:rsidR="00540F2F" w:rsidRDefault="00540F2F" w:rsidP="00540F2F">
            <w:r>
              <w:t>Chun Yee Herman Lai</w:t>
            </w:r>
          </w:p>
        </w:tc>
        <w:tc>
          <w:tcPr>
            <w:tcW w:w="1167" w:type="dxa"/>
          </w:tcPr>
          <w:p w14:paraId="6DC90D10" w14:textId="35C1B992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55070EAE" w14:textId="2CF46E7C" w:rsidR="00540F2F" w:rsidRDefault="00540F2F" w:rsidP="00540F2F">
            <w:r>
              <w:t>In progress</w:t>
            </w:r>
          </w:p>
        </w:tc>
      </w:tr>
      <w:tr w:rsidR="00540F2F" w14:paraId="66B3C38E" w14:textId="77777777" w:rsidTr="00DE29CA">
        <w:tc>
          <w:tcPr>
            <w:tcW w:w="668" w:type="dxa"/>
          </w:tcPr>
          <w:p w14:paraId="2467613A" w14:textId="2CC4636E" w:rsidR="00540F2F" w:rsidRDefault="00540F2F" w:rsidP="00540F2F">
            <w:r>
              <w:t>6</w:t>
            </w:r>
          </w:p>
        </w:tc>
        <w:tc>
          <w:tcPr>
            <w:tcW w:w="3557" w:type="dxa"/>
          </w:tcPr>
          <w:p w14:paraId="2D09AD3D" w14:textId="603CBABA" w:rsidR="00540F2F" w:rsidRDefault="00540F2F" w:rsidP="00540F2F">
            <w:r>
              <w:t>Handle multiple shifts</w:t>
            </w:r>
          </w:p>
        </w:tc>
        <w:tc>
          <w:tcPr>
            <w:tcW w:w="2403" w:type="dxa"/>
          </w:tcPr>
          <w:p w14:paraId="6747B55B" w14:textId="32C4C5A2" w:rsidR="00540F2F" w:rsidRPr="00C133C5" w:rsidRDefault="00540F2F" w:rsidP="00540F2F">
            <w:proofErr w:type="spellStart"/>
            <w:r>
              <w:t>Fangyu</w:t>
            </w:r>
            <w:proofErr w:type="spellEnd"/>
            <w:r>
              <w:t xml:space="preserve"> Yuan</w:t>
            </w:r>
          </w:p>
        </w:tc>
        <w:tc>
          <w:tcPr>
            <w:tcW w:w="1167" w:type="dxa"/>
          </w:tcPr>
          <w:p w14:paraId="450546BD" w14:textId="141AAA18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7677A2F7" w14:textId="2FBA4A11" w:rsidR="00540F2F" w:rsidRDefault="00540F2F" w:rsidP="00540F2F">
            <w:r>
              <w:t>Completed</w:t>
            </w:r>
          </w:p>
        </w:tc>
      </w:tr>
      <w:tr w:rsidR="00540F2F" w14:paraId="1BFF7241" w14:textId="6D060E28" w:rsidTr="00DE29CA">
        <w:tc>
          <w:tcPr>
            <w:tcW w:w="668" w:type="dxa"/>
          </w:tcPr>
          <w:p w14:paraId="1ED319EE" w14:textId="4B9575DE" w:rsidR="00540F2F" w:rsidRDefault="00540F2F" w:rsidP="00540F2F">
            <w:r>
              <w:t>7</w:t>
            </w:r>
          </w:p>
        </w:tc>
        <w:tc>
          <w:tcPr>
            <w:tcW w:w="3557" w:type="dxa"/>
          </w:tcPr>
          <w:p w14:paraId="2396879E" w14:textId="28AE11DD" w:rsidR="00540F2F" w:rsidRPr="00C133C5" w:rsidRDefault="00540F2F" w:rsidP="00540F2F">
            <w:r>
              <w:t>Distinguish UG and PG course if applicable</w:t>
            </w:r>
          </w:p>
        </w:tc>
        <w:tc>
          <w:tcPr>
            <w:tcW w:w="2403" w:type="dxa"/>
          </w:tcPr>
          <w:p w14:paraId="60DD8F2A" w14:textId="6FAD6FB8" w:rsidR="00540F2F" w:rsidRPr="00C133C5" w:rsidRDefault="00540F2F" w:rsidP="00540F2F">
            <w:proofErr w:type="spellStart"/>
            <w:r>
              <w:t>Fangyu</w:t>
            </w:r>
            <w:proofErr w:type="spellEnd"/>
            <w:r>
              <w:t xml:space="preserve"> Yuan</w:t>
            </w:r>
          </w:p>
        </w:tc>
        <w:tc>
          <w:tcPr>
            <w:tcW w:w="1167" w:type="dxa"/>
          </w:tcPr>
          <w:p w14:paraId="2ECA2523" w14:textId="04F78326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1C5A139D" w14:textId="71536BC0" w:rsidR="00540F2F" w:rsidRDefault="00540F2F" w:rsidP="00540F2F">
            <w:r>
              <w:t>Completed</w:t>
            </w:r>
          </w:p>
        </w:tc>
      </w:tr>
      <w:tr w:rsidR="00540F2F" w14:paraId="6F0CDE7F" w14:textId="77777777" w:rsidTr="00DE29CA">
        <w:tc>
          <w:tcPr>
            <w:tcW w:w="668" w:type="dxa"/>
          </w:tcPr>
          <w:p w14:paraId="58BAE691" w14:textId="4BE948C8" w:rsidR="00540F2F" w:rsidRDefault="00540F2F" w:rsidP="00540F2F">
            <w:r>
              <w:t>8</w:t>
            </w:r>
          </w:p>
        </w:tc>
        <w:tc>
          <w:tcPr>
            <w:tcW w:w="3557" w:type="dxa"/>
          </w:tcPr>
          <w:p w14:paraId="152C34CD" w14:textId="0ADCA750" w:rsidR="00540F2F" w:rsidRDefault="00540F2F" w:rsidP="00540F2F">
            <w:r>
              <w:t>Revision testing plan</w:t>
            </w:r>
          </w:p>
        </w:tc>
        <w:tc>
          <w:tcPr>
            <w:tcW w:w="2403" w:type="dxa"/>
          </w:tcPr>
          <w:p w14:paraId="5BF25411" w14:textId="27F9A9D2" w:rsidR="00540F2F" w:rsidRDefault="00540F2F" w:rsidP="00540F2F">
            <w:proofErr w:type="spellStart"/>
            <w:r>
              <w:t>Fangyu</w:t>
            </w:r>
            <w:proofErr w:type="spellEnd"/>
            <w:r>
              <w:t xml:space="preserve"> Yuan</w:t>
            </w:r>
          </w:p>
        </w:tc>
        <w:tc>
          <w:tcPr>
            <w:tcW w:w="1167" w:type="dxa"/>
          </w:tcPr>
          <w:p w14:paraId="7A9007D5" w14:textId="55E96F49" w:rsidR="00540F2F" w:rsidRDefault="00540F2F" w:rsidP="00540F2F">
            <w:r>
              <w:t>24/5/2021</w:t>
            </w:r>
          </w:p>
        </w:tc>
        <w:tc>
          <w:tcPr>
            <w:tcW w:w="1380" w:type="dxa"/>
          </w:tcPr>
          <w:p w14:paraId="028979A8" w14:textId="11539F64" w:rsidR="00540F2F" w:rsidRDefault="00540F2F" w:rsidP="00540F2F">
            <w:r>
              <w:t>Completed</w:t>
            </w:r>
          </w:p>
        </w:tc>
      </w:tr>
      <w:tr w:rsidR="00540F2F" w14:paraId="0584210C" w14:textId="77777777" w:rsidTr="00DE29CA">
        <w:tc>
          <w:tcPr>
            <w:tcW w:w="668" w:type="dxa"/>
          </w:tcPr>
          <w:p w14:paraId="00290491" w14:textId="4F9A0DE7" w:rsidR="00540F2F" w:rsidRDefault="00540F2F" w:rsidP="00540F2F">
            <w:r>
              <w:t>9</w:t>
            </w:r>
          </w:p>
        </w:tc>
        <w:tc>
          <w:tcPr>
            <w:tcW w:w="3557" w:type="dxa"/>
          </w:tcPr>
          <w:p w14:paraId="40A0D723" w14:textId="1544E53D" w:rsidR="00540F2F" w:rsidRDefault="00540F2F" w:rsidP="00540F2F">
            <w:r>
              <w:t>Display assigned staff on the table</w:t>
            </w:r>
          </w:p>
        </w:tc>
        <w:tc>
          <w:tcPr>
            <w:tcW w:w="2403" w:type="dxa"/>
          </w:tcPr>
          <w:p w14:paraId="756A36D9" w14:textId="22DBC32E" w:rsidR="00540F2F" w:rsidRDefault="00540F2F" w:rsidP="00540F2F">
            <w:proofErr w:type="spellStart"/>
            <w:r>
              <w:t>Fangyu</w:t>
            </w:r>
            <w:proofErr w:type="spellEnd"/>
            <w:r>
              <w:t xml:space="preserve"> Yuan</w:t>
            </w:r>
          </w:p>
        </w:tc>
        <w:tc>
          <w:tcPr>
            <w:tcW w:w="1167" w:type="dxa"/>
          </w:tcPr>
          <w:p w14:paraId="06C728F5" w14:textId="0F1B0A10" w:rsidR="00540F2F" w:rsidRDefault="00540F2F" w:rsidP="00540F2F">
            <w:r>
              <w:t>26/5/2021</w:t>
            </w:r>
          </w:p>
        </w:tc>
        <w:tc>
          <w:tcPr>
            <w:tcW w:w="1380" w:type="dxa"/>
          </w:tcPr>
          <w:p w14:paraId="217AF7E0" w14:textId="1B5DC46F" w:rsidR="00540F2F" w:rsidRDefault="00540F2F" w:rsidP="00540F2F">
            <w:r>
              <w:t>Completed</w:t>
            </w:r>
          </w:p>
        </w:tc>
      </w:tr>
      <w:tr w:rsidR="00540F2F" w14:paraId="68453074" w14:textId="77777777" w:rsidTr="00DE29CA">
        <w:tc>
          <w:tcPr>
            <w:tcW w:w="668" w:type="dxa"/>
          </w:tcPr>
          <w:p w14:paraId="74DAF9A6" w14:textId="70C47C98" w:rsidR="00540F2F" w:rsidRDefault="00540F2F" w:rsidP="00540F2F">
            <w:r>
              <w:t>10</w:t>
            </w:r>
          </w:p>
        </w:tc>
        <w:tc>
          <w:tcPr>
            <w:tcW w:w="3557" w:type="dxa"/>
          </w:tcPr>
          <w:p w14:paraId="0FA83A63" w14:textId="1923CB02" w:rsidR="00540F2F" w:rsidRDefault="00540F2F" w:rsidP="00540F2F">
            <w:r>
              <w:t>Debug</w:t>
            </w:r>
          </w:p>
        </w:tc>
        <w:tc>
          <w:tcPr>
            <w:tcW w:w="2403" w:type="dxa"/>
          </w:tcPr>
          <w:p w14:paraId="43D49CCA" w14:textId="7CA175BB" w:rsidR="00540F2F" w:rsidRDefault="00540F2F" w:rsidP="00540F2F">
            <w:proofErr w:type="spellStart"/>
            <w:r>
              <w:t>Fangyu</w:t>
            </w:r>
            <w:proofErr w:type="spellEnd"/>
            <w:r>
              <w:t xml:space="preserve"> Yuan</w:t>
            </w:r>
          </w:p>
        </w:tc>
        <w:tc>
          <w:tcPr>
            <w:tcW w:w="1167" w:type="dxa"/>
          </w:tcPr>
          <w:p w14:paraId="4E8FCD65" w14:textId="68006719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7DC777A0" w14:textId="06E34A29" w:rsidR="00540F2F" w:rsidRDefault="00540F2F" w:rsidP="00540F2F">
            <w:r>
              <w:t>In progress</w:t>
            </w:r>
          </w:p>
        </w:tc>
      </w:tr>
      <w:tr w:rsidR="00540F2F" w14:paraId="30654DBA" w14:textId="46AF23E9" w:rsidTr="00DE29CA">
        <w:tc>
          <w:tcPr>
            <w:tcW w:w="668" w:type="dxa"/>
          </w:tcPr>
          <w:p w14:paraId="0E0D1B3F" w14:textId="59A6606A" w:rsidR="00540F2F" w:rsidRDefault="00540F2F" w:rsidP="00540F2F">
            <w:r>
              <w:t>11</w:t>
            </w:r>
          </w:p>
        </w:tc>
        <w:tc>
          <w:tcPr>
            <w:tcW w:w="3557" w:type="dxa"/>
          </w:tcPr>
          <w:p w14:paraId="27DAF0E4" w14:textId="38F46EED" w:rsidR="00540F2F" w:rsidRDefault="00540F2F" w:rsidP="00540F2F">
            <w:r>
              <w:t>Handle multiple shifts</w:t>
            </w:r>
          </w:p>
        </w:tc>
        <w:tc>
          <w:tcPr>
            <w:tcW w:w="2403" w:type="dxa"/>
          </w:tcPr>
          <w:p w14:paraId="15582CBA" w14:textId="6826F611" w:rsidR="00540F2F" w:rsidRPr="00C133C5" w:rsidRDefault="00540F2F" w:rsidP="00540F2F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72B8A380" w14:textId="4DD3558E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48016C20" w14:textId="43CF4E7B" w:rsidR="00540F2F" w:rsidRDefault="00540F2F" w:rsidP="00540F2F">
            <w:r>
              <w:t>Completed</w:t>
            </w:r>
          </w:p>
        </w:tc>
      </w:tr>
      <w:tr w:rsidR="00540F2F" w14:paraId="6320BE0F" w14:textId="77777777" w:rsidTr="00DE29CA">
        <w:tc>
          <w:tcPr>
            <w:tcW w:w="668" w:type="dxa"/>
          </w:tcPr>
          <w:p w14:paraId="47990EE9" w14:textId="104D1B82" w:rsidR="00540F2F" w:rsidRDefault="00540F2F" w:rsidP="00540F2F">
            <w:r>
              <w:t>12</w:t>
            </w:r>
          </w:p>
        </w:tc>
        <w:tc>
          <w:tcPr>
            <w:tcW w:w="3557" w:type="dxa"/>
          </w:tcPr>
          <w:p w14:paraId="55DDCF8B" w14:textId="13515EB0" w:rsidR="00540F2F" w:rsidRDefault="00540F2F" w:rsidP="00540F2F">
            <w:r>
              <w:t>Distinguish UG and PG course if applicable</w:t>
            </w:r>
          </w:p>
        </w:tc>
        <w:tc>
          <w:tcPr>
            <w:tcW w:w="2403" w:type="dxa"/>
          </w:tcPr>
          <w:p w14:paraId="396FEB9A" w14:textId="237DB3C9" w:rsidR="00540F2F" w:rsidRPr="00C133C5" w:rsidRDefault="00540F2F" w:rsidP="00540F2F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15AE4033" w14:textId="11477A0C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58E1A26B" w14:textId="15015DF1" w:rsidR="00540F2F" w:rsidRDefault="00540F2F" w:rsidP="00540F2F">
            <w:r>
              <w:t>Completed</w:t>
            </w:r>
          </w:p>
        </w:tc>
      </w:tr>
      <w:tr w:rsidR="00540F2F" w14:paraId="73CD3D38" w14:textId="77777777" w:rsidTr="00DE29CA">
        <w:tc>
          <w:tcPr>
            <w:tcW w:w="668" w:type="dxa"/>
          </w:tcPr>
          <w:p w14:paraId="24BEF120" w14:textId="1C67A595" w:rsidR="00540F2F" w:rsidRDefault="00540F2F" w:rsidP="00540F2F">
            <w:r>
              <w:t>13</w:t>
            </w:r>
          </w:p>
        </w:tc>
        <w:tc>
          <w:tcPr>
            <w:tcW w:w="3557" w:type="dxa"/>
          </w:tcPr>
          <w:p w14:paraId="4C351E3C" w14:textId="736785CE" w:rsidR="00540F2F" w:rsidRDefault="00540F2F" w:rsidP="00540F2F">
            <w:r>
              <w:t>Revision testing plan</w:t>
            </w:r>
          </w:p>
        </w:tc>
        <w:tc>
          <w:tcPr>
            <w:tcW w:w="2403" w:type="dxa"/>
          </w:tcPr>
          <w:p w14:paraId="2CD5B3D2" w14:textId="4299357B" w:rsidR="00540F2F" w:rsidRPr="00C133C5" w:rsidRDefault="00540F2F" w:rsidP="00540F2F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1D6058D5" w14:textId="0D403858" w:rsidR="00540F2F" w:rsidRDefault="00540F2F" w:rsidP="00540F2F">
            <w:r>
              <w:t>24/5/2021</w:t>
            </w:r>
          </w:p>
        </w:tc>
        <w:tc>
          <w:tcPr>
            <w:tcW w:w="1380" w:type="dxa"/>
          </w:tcPr>
          <w:p w14:paraId="143C992E" w14:textId="20FA7FA5" w:rsidR="00540F2F" w:rsidRDefault="00540F2F" w:rsidP="00540F2F">
            <w:r>
              <w:t>Completed</w:t>
            </w:r>
          </w:p>
        </w:tc>
      </w:tr>
      <w:tr w:rsidR="00540F2F" w14:paraId="4C8CD368" w14:textId="77777777" w:rsidTr="00DE29CA">
        <w:tc>
          <w:tcPr>
            <w:tcW w:w="668" w:type="dxa"/>
          </w:tcPr>
          <w:p w14:paraId="16C2A8F6" w14:textId="16DFA692" w:rsidR="00540F2F" w:rsidRDefault="00540F2F" w:rsidP="00540F2F">
            <w:r>
              <w:t>14</w:t>
            </w:r>
          </w:p>
        </w:tc>
        <w:tc>
          <w:tcPr>
            <w:tcW w:w="3557" w:type="dxa"/>
          </w:tcPr>
          <w:p w14:paraId="44D8AD39" w14:textId="0DFAFCFF" w:rsidR="00540F2F" w:rsidRDefault="00540F2F" w:rsidP="00540F2F">
            <w:r>
              <w:t>Display assigned staff on the table</w:t>
            </w:r>
          </w:p>
        </w:tc>
        <w:tc>
          <w:tcPr>
            <w:tcW w:w="2403" w:type="dxa"/>
          </w:tcPr>
          <w:p w14:paraId="477A44F7" w14:textId="7222ED92" w:rsidR="00540F2F" w:rsidRDefault="00540F2F" w:rsidP="00540F2F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38B488BB" w14:textId="70C86C85" w:rsidR="00540F2F" w:rsidRDefault="00540F2F" w:rsidP="00540F2F">
            <w:r>
              <w:t>26/5/2021</w:t>
            </w:r>
          </w:p>
        </w:tc>
        <w:tc>
          <w:tcPr>
            <w:tcW w:w="1380" w:type="dxa"/>
          </w:tcPr>
          <w:p w14:paraId="00EE2EFA" w14:textId="53F818C3" w:rsidR="00540F2F" w:rsidRDefault="00540F2F" w:rsidP="00540F2F">
            <w:r>
              <w:t>Completed</w:t>
            </w:r>
          </w:p>
        </w:tc>
      </w:tr>
      <w:tr w:rsidR="00540F2F" w14:paraId="34EA16A0" w14:textId="77777777" w:rsidTr="00DE29CA">
        <w:tc>
          <w:tcPr>
            <w:tcW w:w="668" w:type="dxa"/>
          </w:tcPr>
          <w:p w14:paraId="0B15393A" w14:textId="0698EA93" w:rsidR="00540F2F" w:rsidRDefault="00540F2F" w:rsidP="00540F2F">
            <w:r>
              <w:t>15</w:t>
            </w:r>
          </w:p>
        </w:tc>
        <w:tc>
          <w:tcPr>
            <w:tcW w:w="3557" w:type="dxa"/>
          </w:tcPr>
          <w:p w14:paraId="484111C1" w14:textId="651DA906" w:rsidR="00540F2F" w:rsidRDefault="00540F2F" w:rsidP="00540F2F">
            <w:r>
              <w:t>Debug</w:t>
            </w:r>
          </w:p>
        </w:tc>
        <w:tc>
          <w:tcPr>
            <w:tcW w:w="2403" w:type="dxa"/>
          </w:tcPr>
          <w:p w14:paraId="0352EEFC" w14:textId="5B69F92D" w:rsidR="00540F2F" w:rsidRDefault="00540F2F" w:rsidP="00540F2F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1FA6F32B" w14:textId="25416B4D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62CB863F" w14:textId="20677017" w:rsidR="00540F2F" w:rsidRDefault="00540F2F" w:rsidP="00540F2F">
            <w:r>
              <w:t>In progress</w:t>
            </w:r>
          </w:p>
        </w:tc>
      </w:tr>
      <w:tr w:rsidR="00540F2F" w14:paraId="0A3B4D91" w14:textId="799DD03A" w:rsidTr="00DE29CA">
        <w:tc>
          <w:tcPr>
            <w:tcW w:w="668" w:type="dxa"/>
          </w:tcPr>
          <w:p w14:paraId="31CEE67B" w14:textId="49EBB65F" w:rsidR="00540F2F" w:rsidRPr="00C133C5" w:rsidRDefault="00540F2F" w:rsidP="00540F2F">
            <w:r>
              <w:t>16</w:t>
            </w:r>
          </w:p>
        </w:tc>
        <w:tc>
          <w:tcPr>
            <w:tcW w:w="3557" w:type="dxa"/>
          </w:tcPr>
          <w:p w14:paraId="696CBF5E" w14:textId="6D78B7E5" w:rsidR="00540F2F" w:rsidRPr="00C133C5" w:rsidRDefault="00540F2F" w:rsidP="00540F2F">
            <w:r>
              <w:t>Handle multiple shifts</w:t>
            </w:r>
          </w:p>
        </w:tc>
        <w:tc>
          <w:tcPr>
            <w:tcW w:w="2403" w:type="dxa"/>
          </w:tcPr>
          <w:p w14:paraId="0BF66C51" w14:textId="1B7A645B" w:rsidR="00540F2F" w:rsidRPr="00C133C5" w:rsidRDefault="00540F2F" w:rsidP="00540F2F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07A619E0" w14:textId="6B7C4C3C" w:rsidR="00540F2F" w:rsidRPr="00C133C5" w:rsidRDefault="00540F2F" w:rsidP="00540F2F">
            <w:r>
              <w:t>27/5/2021</w:t>
            </w:r>
          </w:p>
        </w:tc>
        <w:tc>
          <w:tcPr>
            <w:tcW w:w="1380" w:type="dxa"/>
          </w:tcPr>
          <w:p w14:paraId="364A41A6" w14:textId="40A55C6D" w:rsidR="00540F2F" w:rsidRDefault="00540F2F" w:rsidP="00540F2F">
            <w:r>
              <w:t>Completed</w:t>
            </w:r>
          </w:p>
        </w:tc>
      </w:tr>
      <w:tr w:rsidR="00540F2F" w14:paraId="76F35F2A" w14:textId="59C54B74" w:rsidTr="00DE29CA">
        <w:tc>
          <w:tcPr>
            <w:tcW w:w="668" w:type="dxa"/>
          </w:tcPr>
          <w:p w14:paraId="201B6714" w14:textId="789BC6D9" w:rsidR="00540F2F" w:rsidRDefault="00540F2F" w:rsidP="00540F2F">
            <w:r>
              <w:t>17</w:t>
            </w:r>
          </w:p>
        </w:tc>
        <w:tc>
          <w:tcPr>
            <w:tcW w:w="3557" w:type="dxa"/>
          </w:tcPr>
          <w:p w14:paraId="564E34F8" w14:textId="112CF270" w:rsidR="00540F2F" w:rsidRPr="00C133C5" w:rsidRDefault="00540F2F" w:rsidP="00540F2F">
            <w:r>
              <w:t>Distinguish UG and PG course if applicable</w:t>
            </w:r>
          </w:p>
        </w:tc>
        <w:tc>
          <w:tcPr>
            <w:tcW w:w="2403" w:type="dxa"/>
          </w:tcPr>
          <w:p w14:paraId="1152EB9C" w14:textId="10F6AA79" w:rsidR="00540F2F" w:rsidRPr="00C133C5" w:rsidRDefault="00540F2F" w:rsidP="00540F2F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35256729" w14:textId="4C41AD50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00EC8C4B" w14:textId="449567CF" w:rsidR="00540F2F" w:rsidRDefault="00540F2F" w:rsidP="00540F2F">
            <w:r>
              <w:t>Completed</w:t>
            </w:r>
          </w:p>
        </w:tc>
      </w:tr>
      <w:tr w:rsidR="00540F2F" w14:paraId="1F8855A4" w14:textId="77777777" w:rsidTr="00DE29CA">
        <w:tc>
          <w:tcPr>
            <w:tcW w:w="668" w:type="dxa"/>
          </w:tcPr>
          <w:p w14:paraId="2154B221" w14:textId="2942387C" w:rsidR="00540F2F" w:rsidRDefault="00540F2F" w:rsidP="00540F2F">
            <w:r>
              <w:t>18</w:t>
            </w:r>
          </w:p>
        </w:tc>
        <w:tc>
          <w:tcPr>
            <w:tcW w:w="3557" w:type="dxa"/>
          </w:tcPr>
          <w:p w14:paraId="49425D07" w14:textId="15A9FB68" w:rsidR="00540F2F" w:rsidRDefault="00540F2F" w:rsidP="00540F2F">
            <w:r>
              <w:t>Revision testing plan</w:t>
            </w:r>
          </w:p>
        </w:tc>
        <w:tc>
          <w:tcPr>
            <w:tcW w:w="2403" w:type="dxa"/>
          </w:tcPr>
          <w:p w14:paraId="11F7A27F" w14:textId="6F7F108C" w:rsidR="00540F2F" w:rsidRDefault="00540F2F" w:rsidP="00540F2F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6421AA84" w14:textId="4A31A2A9" w:rsidR="00540F2F" w:rsidRDefault="00540F2F" w:rsidP="00540F2F">
            <w:r>
              <w:t>24/5/2021</w:t>
            </w:r>
          </w:p>
        </w:tc>
        <w:tc>
          <w:tcPr>
            <w:tcW w:w="1380" w:type="dxa"/>
          </w:tcPr>
          <w:p w14:paraId="7A97759F" w14:textId="7AB68738" w:rsidR="00540F2F" w:rsidRDefault="00540F2F" w:rsidP="00540F2F">
            <w:r>
              <w:t>Completed</w:t>
            </w:r>
          </w:p>
        </w:tc>
      </w:tr>
      <w:tr w:rsidR="00540F2F" w14:paraId="001C04B6" w14:textId="77777777" w:rsidTr="00DE29CA">
        <w:tc>
          <w:tcPr>
            <w:tcW w:w="668" w:type="dxa"/>
          </w:tcPr>
          <w:p w14:paraId="777E4C8E" w14:textId="2DA04288" w:rsidR="00540F2F" w:rsidRDefault="00540F2F" w:rsidP="00540F2F">
            <w:r>
              <w:t>19</w:t>
            </w:r>
          </w:p>
        </w:tc>
        <w:tc>
          <w:tcPr>
            <w:tcW w:w="3557" w:type="dxa"/>
          </w:tcPr>
          <w:p w14:paraId="434BD58D" w14:textId="67DD8FF9" w:rsidR="00540F2F" w:rsidRDefault="00540F2F" w:rsidP="00540F2F">
            <w:r>
              <w:t>Display assigned staff on the table</w:t>
            </w:r>
          </w:p>
        </w:tc>
        <w:tc>
          <w:tcPr>
            <w:tcW w:w="2403" w:type="dxa"/>
          </w:tcPr>
          <w:p w14:paraId="4F4C66B3" w14:textId="60F60DCA" w:rsidR="00540F2F" w:rsidRDefault="00540F2F" w:rsidP="00540F2F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410CD11F" w14:textId="39E940AA" w:rsidR="00540F2F" w:rsidRDefault="00540F2F" w:rsidP="00540F2F">
            <w:r>
              <w:t>26/5/2021</w:t>
            </w:r>
          </w:p>
        </w:tc>
        <w:tc>
          <w:tcPr>
            <w:tcW w:w="1380" w:type="dxa"/>
          </w:tcPr>
          <w:p w14:paraId="23BF61EA" w14:textId="4462813D" w:rsidR="00540F2F" w:rsidRDefault="00540F2F" w:rsidP="00540F2F">
            <w:r>
              <w:t>Completed</w:t>
            </w:r>
          </w:p>
        </w:tc>
      </w:tr>
      <w:tr w:rsidR="00540F2F" w14:paraId="75E42091" w14:textId="77777777" w:rsidTr="00DE29CA">
        <w:tc>
          <w:tcPr>
            <w:tcW w:w="668" w:type="dxa"/>
          </w:tcPr>
          <w:p w14:paraId="310A20AD" w14:textId="0A986E17" w:rsidR="00540F2F" w:rsidRDefault="00540F2F" w:rsidP="00540F2F">
            <w:r>
              <w:t>20</w:t>
            </w:r>
          </w:p>
        </w:tc>
        <w:tc>
          <w:tcPr>
            <w:tcW w:w="3557" w:type="dxa"/>
          </w:tcPr>
          <w:p w14:paraId="6C9450CE" w14:textId="682E43B5" w:rsidR="00540F2F" w:rsidRDefault="00540F2F" w:rsidP="00540F2F">
            <w:r>
              <w:t>Debug</w:t>
            </w:r>
          </w:p>
        </w:tc>
        <w:tc>
          <w:tcPr>
            <w:tcW w:w="2403" w:type="dxa"/>
          </w:tcPr>
          <w:p w14:paraId="10ECE560" w14:textId="58E72333" w:rsidR="00540F2F" w:rsidRPr="00C133C5" w:rsidRDefault="00540F2F" w:rsidP="00540F2F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6B285523" w14:textId="0D13577E" w:rsidR="00540F2F" w:rsidRDefault="00540F2F" w:rsidP="00540F2F">
            <w:r>
              <w:t>27/5/2021</w:t>
            </w:r>
          </w:p>
        </w:tc>
        <w:tc>
          <w:tcPr>
            <w:tcW w:w="1380" w:type="dxa"/>
          </w:tcPr>
          <w:p w14:paraId="05570193" w14:textId="70083EA4" w:rsidR="00540F2F" w:rsidRDefault="00540F2F" w:rsidP="00540F2F">
            <w:r>
              <w:t>In progress</w:t>
            </w:r>
          </w:p>
        </w:tc>
      </w:tr>
    </w:tbl>
    <w:p w14:paraId="7AFF0AF5" w14:textId="77777777" w:rsidR="00DE4D2A" w:rsidRPr="00DE4D2A" w:rsidRDefault="00DE4D2A" w:rsidP="00DE4D2A">
      <w:pPr>
        <w:rPr>
          <w:b/>
          <w:bCs/>
          <w:sz w:val="28"/>
          <w:szCs w:val="28"/>
        </w:rPr>
      </w:pPr>
    </w:p>
    <w:p w14:paraId="6FF6E178" w14:textId="4A39ED97" w:rsidR="00976F86" w:rsidRDefault="00A219D8" w:rsidP="00EF798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 Question</w:t>
      </w:r>
    </w:p>
    <w:p w14:paraId="49595977" w14:textId="4CA15AB6" w:rsidR="00355034" w:rsidRPr="00A219D8" w:rsidRDefault="00355034" w:rsidP="00355034">
      <w:r>
        <w:t>For team 7, at this point</w:t>
      </w:r>
      <w:r w:rsidR="00820A5A">
        <w:t>,</w:t>
      </w:r>
      <w:r>
        <w:t xml:space="preserve"> we have no further questions.</w:t>
      </w:r>
    </w:p>
    <w:p w14:paraId="2EC55C19" w14:textId="143EB948" w:rsidR="0033314A" w:rsidRDefault="0033314A" w:rsidP="005A6348"/>
    <w:p w14:paraId="4556CD02" w14:textId="510C2B14" w:rsidR="005A6348" w:rsidRDefault="008729C7" w:rsidP="005A6348">
      <w:r>
        <w:t xml:space="preserve">Note: Next meeting will be held on </w:t>
      </w:r>
      <w:r w:rsidR="00836B6D">
        <w:t>3</w:t>
      </w:r>
      <w:r w:rsidR="00836B6D" w:rsidRPr="00836B6D">
        <w:rPr>
          <w:vertAlign w:val="superscript"/>
        </w:rPr>
        <w:t>rd</w:t>
      </w:r>
      <w:r w:rsidR="00836B6D">
        <w:t xml:space="preserve"> June</w:t>
      </w:r>
      <w:r w:rsidR="001C0D24">
        <w:t xml:space="preserve"> 2021.</w:t>
      </w:r>
    </w:p>
    <w:p w14:paraId="159088D3" w14:textId="77777777" w:rsidR="00E16D30" w:rsidRDefault="00E16D30" w:rsidP="00E16D30">
      <w:pPr>
        <w:pStyle w:val="ListParagraph"/>
      </w:pPr>
    </w:p>
    <w:sectPr w:rsidR="00E16D30" w:rsidSect="00A7690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D27C4" w14:textId="77777777" w:rsidR="00D21C3C" w:rsidRDefault="00D21C3C" w:rsidP="00440C02">
      <w:pPr>
        <w:spacing w:after="0" w:line="240" w:lineRule="auto"/>
      </w:pPr>
      <w:r>
        <w:separator/>
      </w:r>
    </w:p>
  </w:endnote>
  <w:endnote w:type="continuationSeparator" w:id="0">
    <w:p w14:paraId="1245D216" w14:textId="77777777" w:rsidR="00D21C3C" w:rsidRDefault="00D21C3C" w:rsidP="00440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74943" w14:textId="77777777" w:rsidR="00D21C3C" w:rsidRDefault="00D21C3C" w:rsidP="00440C02">
      <w:pPr>
        <w:spacing w:after="0" w:line="240" w:lineRule="auto"/>
      </w:pPr>
      <w:r>
        <w:separator/>
      </w:r>
    </w:p>
  </w:footnote>
  <w:footnote w:type="continuationSeparator" w:id="0">
    <w:p w14:paraId="6D431254" w14:textId="77777777" w:rsidR="00D21C3C" w:rsidRDefault="00D21C3C" w:rsidP="00440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92134"/>
    <w:multiLevelType w:val="hybridMultilevel"/>
    <w:tmpl w:val="06C28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E97"/>
    <w:multiLevelType w:val="hybridMultilevel"/>
    <w:tmpl w:val="35E06334"/>
    <w:lvl w:ilvl="0" w:tplc="3992DE1A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B7DD2"/>
    <w:multiLevelType w:val="hybridMultilevel"/>
    <w:tmpl w:val="BAB2C150"/>
    <w:lvl w:ilvl="0" w:tplc="BBDEE646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A8340F"/>
    <w:multiLevelType w:val="hybridMultilevel"/>
    <w:tmpl w:val="C27A6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27EE6"/>
    <w:multiLevelType w:val="hybridMultilevel"/>
    <w:tmpl w:val="3B602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82792"/>
    <w:multiLevelType w:val="hybridMultilevel"/>
    <w:tmpl w:val="7A1E5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259DA"/>
    <w:multiLevelType w:val="hybridMultilevel"/>
    <w:tmpl w:val="F0047484"/>
    <w:lvl w:ilvl="0" w:tplc="98D0E670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E72EC"/>
    <w:multiLevelType w:val="hybridMultilevel"/>
    <w:tmpl w:val="42FC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779BB"/>
    <w:multiLevelType w:val="hybridMultilevel"/>
    <w:tmpl w:val="7EC6FEA0"/>
    <w:lvl w:ilvl="0" w:tplc="1794E7F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8300B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40F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D9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7AA2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8AE5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203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D238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9654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30D66"/>
    <w:multiLevelType w:val="hybridMultilevel"/>
    <w:tmpl w:val="81924F78"/>
    <w:lvl w:ilvl="0" w:tplc="50B4847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E3E2A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FE65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62D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1ED1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DA26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D602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6278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C48E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EC2641"/>
    <w:multiLevelType w:val="hybridMultilevel"/>
    <w:tmpl w:val="9DCE5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094DF3"/>
    <w:multiLevelType w:val="hybridMultilevel"/>
    <w:tmpl w:val="DCB8FC1E"/>
    <w:lvl w:ilvl="0" w:tplc="1076D2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C879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503D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256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DCD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BC6E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4633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C4BB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B675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514DA9"/>
    <w:multiLevelType w:val="hybridMultilevel"/>
    <w:tmpl w:val="26B67148"/>
    <w:lvl w:ilvl="0" w:tplc="622EE4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6F00B52" w:tentative="1">
      <w:start w:val="1"/>
      <w:numFmt w:val="lowerLetter"/>
      <w:lvlText w:val="%2."/>
      <w:lvlJc w:val="left"/>
      <w:pPr>
        <w:ind w:left="1440" w:hanging="360"/>
      </w:pPr>
    </w:lvl>
    <w:lvl w:ilvl="2" w:tplc="B15248F8" w:tentative="1">
      <w:start w:val="1"/>
      <w:numFmt w:val="lowerRoman"/>
      <w:lvlText w:val="%3."/>
      <w:lvlJc w:val="right"/>
      <w:pPr>
        <w:ind w:left="2160" w:hanging="180"/>
      </w:pPr>
    </w:lvl>
    <w:lvl w:ilvl="3" w:tplc="C368E7C8" w:tentative="1">
      <w:start w:val="1"/>
      <w:numFmt w:val="decimal"/>
      <w:lvlText w:val="%4."/>
      <w:lvlJc w:val="left"/>
      <w:pPr>
        <w:ind w:left="2880" w:hanging="360"/>
      </w:pPr>
    </w:lvl>
    <w:lvl w:ilvl="4" w:tplc="9F945AA2" w:tentative="1">
      <w:start w:val="1"/>
      <w:numFmt w:val="lowerLetter"/>
      <w:lvlText w:val="%5."/>
      <w:lvlJc w:val="left"/>
      <w:pPr>
        <w:ind w:left="3600" w:hanging="360"/>
      </w:pPr>
    </w:lvl>
    <w:lvl w:ilvl="5" w:tplc="5EE2A0F8" w:tentative="1">
      <w:start w:val="1"/>
      <w:numFmt w:val="lowerRoman"/>
      <w:lvlText w:val="%6."/>
      <w:lvlJc w:val="right"/>
      <w:pPr>
        <w:ind w:left="4320" w:hanging="180"/>
      </w:pPr>
    </w:lvl>
    <w:lvl w:ilvl="6" w:tplc="DBD8AE52" w:tentative="1">
      <w:start w:val="1"/>
      <w:numFmt w:val="decimal"/>
      <w:lvlText w:val="%7."/>
      <w:lvlJc w:val="left"/>
      <w:pPr>
        <w:ind w:left="5040" w:hanging="360"/>
      </w:pPr>
    </w:lvl>
    <w:lvl w:ilvl="7" w:tplc="265259F2" w:tentative="1">
      <w:start w:val="1"/>
      <w:numFmt w:val="lowerLetter"/>
      <w:lvlText w:val="%8."/>
      <w:lvlJc w:val="left"/>
      <w:pPr>
        <w:ind w:left="5760" w:hanging="360"/>
      </w:pPr>
    </w:lvl>
    <w:lvl w:ilvl="8" w:tplc="0BDA25F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6D5A26"/>
    <w:multiLevelType w:val="hybridMultilevel"/>
    <w:tmpl w:val="53C4E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2C6EED"/>
    <w:multiLevelType w:val="hybridMultilevel"/>
    <w:tmpl w:val="99C6E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034158"/>
    <w:multiLevelType w:val="hybridMultilevel"/>
    <w:tmpl w:val="BB96E6F2"/>
    <w:lvl w:ilvl="0" w:tplc="955671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4EF8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8E81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7EF4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B4E1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E252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861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ECF8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0E34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8"/>
  </w:num>
  <w:num w:numId="5">
    <w:abstractNumId w:val="11"/>
  </w:num>
  <w:num w:numId="6">
    <w:abstractNumId w:val="0"/>
  </w:num>
  <w:num w:numId="7">
    <w:abstractNumId w:val="13"/>
  </w:num>
  <w:num w:numId="8">
    <w:abstractNumId w:val="3"/>
  </w:num>
  <w:num w:numId="9">
    <w:abstractNumId w:val="5"/>
  </w:num>
  <w:num w:numId="10">
    <w:abstractNumId w:val="4"/>
  </w:num>
  <w:num w:numId="11">
    <w:abstractNumId w:val="14"/>
  </w:num>
  <w:num w:numId="12">
    <w:abstractNumId w:val="7"/>
  </w:num>
  <w:num w:numId="13">
    <w:abstractNumId w:val="6"/>
  </w:num>
  <w:num w:numId="14">
    <w:abstractNumId w:val="1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UyMTI3sgDSZko6SsGpxcWZ+XkgBYa1AKsOSIksAAAA"/>
  </w:docVars>
  <w:rsids>
    <w:rsidRoot w:val="001515EC"/>
    <w:rsid w:val="00004F86"/>
    <w:rsid w:val="00010656"/>
    <w:rsid w:val="000B10E4"/>
    <w:rsid w:val="000B6458"/>
    <w:rsid w:val="000C7E94"/>
    <w:rsid w:val="000E44E8"/>
    <w:rsid w:val="001169B1"/>
    <w:rsid w:val="001270BF"/>
    <w:rsid w:val="001515EC"/>
    <w:rsid w:val="00187840"/>
    <w:rsid w:val="001A0DF3"/>
    <w:rsid w:val="001A74D6"/>
    <w:rsid w:val="001C0D24"/>
    <w:rsid w:val="001F14B1"/>
    <w:rsid w:val="00226955"/>
    <w:rsid w:val="00237736"/>
    <w:rsid w:val="00281212"/>
    <w:rsid w:val="002E66A3"/>
    <w:rsid w:val="00323290"/>
    <w:rsid w:val="0033314A"/>
    <w:rsid w:val="00355034"/>
    <w:rsid w:val="00361B29"/>
    <w:rsid w:val="0037231B"/>
    <w:rsid w:val="0039275B"/>
    <w:rsid w:val="003935C9"/>
    <w:rsid w:val="00405C44"/>
    <w:rsid w:val="00440C02"/>
    <w:rsid w:val="00445482"/>
    <w:rsid w:val="00455038"/>
    <w:rsid w:val="004949E5"/>
    <w:rsid w:val="004C1AB8"/>
    <w:rsid w:val="004F4445"/>
    <w:rsid w:val="00520672"/>
    <w:rsid w:val="00540F2F"/>
    <w:rsid w:val="005866AE"/>
    <w:rsid w:val="005A3358"/>
    <w:rsid w:val="005A6348"/>
    <w:rsid w:val="005D03BB"/>
    <w:rsid w:val="00613AF0"/>
    <w:rsid w:val="00623741"/>
    <w:rsid w:val="00625EFA"/>
    <w:rsid w:val="00674798"/>
    <w:rsid w:val="006748C0"/>
    <w:rsid w:val="006802AC"/>
    <w:rsid w:val="006865C2"/>
    <w:rsid w:val="006D5FBF"/>
    <w:rsid w:val="006E0EBB"/>
    <w:rsid w:val="006F686C"/>
    <w:rsid w:val="00702240"/>
    <w:rsid w:val="00726E31"/>
    <w:rsid w:val="0075116E"/>
    <w:rsid w:val="007661E8"/>
    <w:rsid w:val="0079037A"/>
    <w:rsid w:val="00793AE7"/>
    <w:rsid w:val="007B2F77"/>
    <w:rsid w:val="007C3F0B"/>
    <w:rsid w:val="007D40B3"/>
    <w:rsid w:val="007D4D51"/>
    <w:rsid w:val="007D734E"/>
    <w:rsid w:val="007F2607"/>
    <w:rsid w:val="00800DA4"/>
    <w:rsid w:val="00800FB8"/>
    <w:rsid w:val="00820A5A"/>
    <w:rsid w:val="00826365"/>
    <w:rsid w:val="00836B6D"/>
    <w:rsid w:val="00850520"/>
    <w:rsid w:val="008729C7"/>
    <w:rsid w:val="00887F24"/>
    <w:rsid w:val="00894510"/>
    <w:rsid w:val="008C1F1B"/>
    <w:rsid w:val="00915748"/>
    <w:rsid w:val="00945108"/>
    <w:rsid w:val="00947747"/>
    <w:rsid w:val="00964385"/>
    <w:rsid w:val="00976F86"/>
    <w:rsid w:val="009A23AA"/>
    <w:rsid w:val="009A7816"/>
    <w:rsid w:val="009C2783"/>
    <w:rsid w:val="009C39E5"/>
    <w:rsid w:val="009E42F0"/>
    <w:rsid w:val="00A219D8"/>
    <w:rsid w:val="00A3118C"/>
    <w:rsid w:val="00A70EC5"/>
    <w:rsid w:val="00A76907"/>
    <w:rsid w:val="00A809A2"/>
    <w:rsid w:val="00A842A3"/>
    <w:rsid w:val="00A85520"/>
    <w:rsid w:val="00A917C7"/>
    <w:rsid w:val="00AA3569"/>
    <w:rsid w:val="00AE1626"/>
    <w:rsid w:val="00B22FFC"/>
    <w:rsid w:val="00B87D46"/>
    <w:rsid w:val="00BC7731"/>
    <w:rsid w:val="00BE0144"/>
    <w:rsid w:val="00C145C1"/>
    <w:rsid w:val="00C5739B"/>
    <w:rsid w:val="00CD6AF0"/>
    <w:rsid w:val="00CE1996"/>
    <w:rsid w:val="00D21C3C"/>
    <w:rsid w:val="00D338ED"/>
    <w:rsid w:val="00D44701"/>
    <w:rsid w:val="00DA72CC"/>
    <w:rsid w:val="00DB1122"/>
    <w:rsid w:val="00DC4564"/>
    <w:rsid w:val="00DD6AFA"/>
    <w:rsid w:val="00DE29CA"/>
    <w:rsid w:val="00DE47CF"/>
    <w:rsid w:val="00DE4D2A"/>
    <w:rsid w:val="00DF2934"/>
    <w:rsid w:val="00E16D30"/>
    <w:rsid w:val="00E354BC"/>
    <w:rsid w:val="00E73C5D"/>
    <w:rsid w:val="00EF7988"/>
    <w:rsid w:val="00F0349B"/>
    <w:rsid w:val="00FB22BE"/>
    <w:rsid w:val="00FC2156"/>
    <w:rsid w:val="00FC6A61"/>
    <w:rsid w:val="00FD1638"/>
    <w:rsid w:val="00FF75A0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108816"/>
  <w15:chartTrackingRefBased/>
  <w15:docId w15:val="{01C869DC-6C60-4AEB-B018-C00218F07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3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0C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40C0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40C0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40C02"/>
    <w:rPr>
      <w:sz w:val="18"/>
      <w:szCs w:val="18"/>
    </w:rPr>
  </w:style>
  <w:style w:type="table" w:styleId="TableGrid">
    <w:name w:val="Table Grid"/>
    <w:basedOn w:val="TableNormal"/>
    <w:uiPriority w:val="39"/>
    <w:rsid w:val="00DE4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5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rman Lai</dc:creator>
  <cp:lastModifiedBy>Chun Yee Herman Lai</cp:lastModifiedBy>
  <cp:revision>5</cp:revision>
  <dcterms:created xsi:type="dcterms:W3CDTF">2021-05-26T12:21:00Z</dcterms:created>
  <dcterms:modified xsi:type="dcterms:W3CDTF">2021-05-26T12:34:00Z</dcterms:modified>
</cp:coreProperties>
</file>